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02f80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5Z</dcterms:created>
  <dcterms:modified xsi:type="dcterms:W3CDTF">2016-09-13T05:56:35Z</dcterms:modified>
</cp:coreProperties>
</file>